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A7046F0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007CC4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007CC4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007CC4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007CC4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007CC4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007CC4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007CC4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007CC4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PSU </w:t>
            </w:r>
            <w:r w:rsidR="00C31D8A"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007CC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07CC4" w:rsidRDefault="00007CC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50</w:t>
            </w:r>
          </w:p>
        </w:tc>
        <w:tc>
          <w:tcPr>
            <w:tcW w:w="9504" w:type="dxa"/>
            <w:vAlign w:val="center"/>
          </w:tcPr>
          <w:p w:rsidR="00007CC4" w:rsidRPr="00C31D8A" w:rsidRDefault="00007CC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07CC4">
              <w:rPr>
                <w:rFonts w:ascii="Aller" w:hAnsi="Aller" w:cstheme="majorBidi"/>
                <w:szCs w:val="20"/>
              </w:rPr>
              <w:t xml:space="preserve">Alka Agrawal, </w:t>
            </w:r>
            <w:r w:rsidRPr="00007CC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07CC4">
              <w:rPr>
                <w:rFonts w:ascii="Aller" w:hAnsi="Aller" w:cstheme="majorBidi"/>
                <w:szCs w:val="20"/>
              </w:rPr>
              <w:t>, Rajeev Kumar and Raees Ahmad Khan: "Securing Web Applications through a Framework of Source Code Analysis." Journal of Computer Science, Volume 15, Issue 12, pp. 1780 - 1794 December 2019.</w:t>
            </w:r>
          </w:p>
        </w:tc>
      </w:tr>
      <w:tr w:rsidR="00C31D8A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31D8A" w:rsidRDefault="00C31D8A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9</w:t>
            </w:r>
          </w:p>
        </w:tc>
        <w:tc>
          <w:tcPr>
            <w:tcW w:w="9504" w:type="dxa"/>
            <w:vAlign w:val="center"/>
          </w:tcPr>
          <w:p w:rsidR="00C31D8A" w:rsidRPr="00C31D8A" w:rsidRDefault="00C31D8A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31D8A">
              <w:rPr>
                <w:rFonts w:ascii="Aller" w:hAnsi="Aller" w:cstheme="majorBidi"/>
                <w:szCs w:val="20"/>
              </w:rPr>
              <w:t xml:space="preserve">Nada Alsolami, Qasem Obeidat, and </w:t>
            </w:r>
            <w:r w:rsidRPr="00C31D8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31D8A">
              <w:rPr>
                <w:rFonts w:ascii="Aller" w:hAnsi="Aller" w:cstheme="majorBidi"/>
                <w:szCs w:val="20"/>
              </w:rPr>
              <w:t xml:space="preserve">: "Empirical Analysis of Object-Oriented Software Test Suite Evolution." International Journal of Advanced Computer Science and Applications(IJACSA), Volume 10, Issue 11, pp. 89 - 98 November 2019.  </w:t>
            </w:r>
          </w:p>
        </w:tc>
      </w:tr>
      <w:tr w:rsidR="004C6EF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C6EFC" w:rsidRDefault="004C6EF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8</w:t>
            </w:r>
          </w:p>
        </w:tc>
        <w:tc>
          <w:tcPr>
            <w:tcW w:w="9504" w:type="dxa"/>
            <w:vAlign w:val="center"/>
          </w:tcPr>
          <w:p w:rsidR="004C6EFC" w:rsidRPr="004A0F5E" w:rsidRDefault="004C6EF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C6EF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C6EFC">
              <w:rPr>
                <w:rFonts w:ascii="Aller" w:hAnsi="Aller" w:cstheme="majorBidi"/>
                <w:szCs w:val="20"/>
              </w:rPr>
              <w:t>, Mohammed Akour, and Hiba Alsghaier: "The Impact of Co-evolution of Code Production and Test Suites through Software Releases in Open Source Software Systems." International Journal of Innovative Technology and Exploring Engineering (IJITEE), Volume 9, Issue 1, pp. 2737 - 2739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7</w:t>
            </w:r>
          </w:p>
        </w:tc>
        <w:tc>
          <w:tcPr>
            <w:tcW w:w="9504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6</w:t>
            </w:r>
          </w:p>
        </w:tc>
        <w:tc>
          <w:tcPr>
            <w:tcW w:w="9504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</w:t>
            </w:r>
            <w:r w:rsidR="003F4906" w:rsidRPr="003F4906">
              <w:rPr>
                <w:rFonts w:ascii="Aller" w:hAnsi="Aller" w:cstheme="majorBidi"/>
                <w:szCs w:val="20"/>
              </w:rPr>
              <w:t>DevOps Development Process Awareness and Adoption -The Case of Saudi Arabia</w:t>
            </w:r>
            <w:r w:rsidRPr="00700E23">
              <w:rPr>
                <w:rFonts w:ascii="Aller" w:hAnsi="Aller" w:cstheme="majorBidi"/>
                <w:szCs w:val="20"/>
              </w:rPr>
              <w:t>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  <w:bookmarkStart w:id="0" w:name="_GoBack"/>
        <w:bookmarkEnd w:id="0"/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007CC4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112" behindDoc="0" locked="0" layoutInCell="1" allowOverlap="1" wp14:anchorId="3C61834F" wp14:editId="03F750D5">
                      <wp:simplePos x="0" y="0"/>
                      <wp:positionH relativeFrom="column">
                        <wp:posOffset>5506720</wp:posOffset>
                      </wp:positionH>
                      <wp:positionV relativeFrom="page">
                        <wp:posOffset>400050</wp:posOffset>
                      </wp:positionV>
                      <wp:extent cx="393700" cy="254000"/>
                      <wp:effectExtent l="0" t="0" r="0" b="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37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07CC4" w:rsidRPr="003C4A90" w:rsidRDefault="00007CC4" w:rsidP="00007CC4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-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61834F" id="Text Box 13" o:spid="_x0000_s1033" type="#_x0000_t202" style="position:absolute;left:0;text-align:left;margin-left:433.6pt;margin-top:31.5pt;width:31pt;height:20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0iLg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" filled="f" stroked="f" strokeweight=".5pt">
                      <v:textbox>
                        <w:txbxContent>
                          <w:p w:rsidR="00007CC4" w:rsidRPr="003C4A90" w:rsidRDefault="00007CC4" w:rsidP="00007CC4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6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4E14E6"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="004E14E6"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="004E14E6" w:rsidRPr="004E14E6">
              <w:rPr>
                <w:rFonts w:ascii="Aller" w:hAnsi="Aller" w:cstheme="majorBidi"/>
                <w:szCs w:val="20"/>
              </w:rPr>
              <w:t xml:space="preserve">, Khaled Almustafa, and Waheed Iqbal: "Application Centric Virtual Machine Placements to Minimize Bandwidth Utilization in Datacenters." </w:t>
            </w:r>
            <w:r w:rsidR="004E14E6" w:rsidRPr="004E14E6">
              <w:rPr>
                <w:rFonts w:ascii="Aller" w:hAnsi="Aller" w:cstheme="majorBidi"/>
                <w:szCs w:val="20"/>
              </w:rPr>
              <w:lastRenderedPageBreak/>
              <w:t>Intelligen</w:t>
            </w:r>
            <w:r w:rsidR="004E14E6">
              <w:rPr>
                <w:rFonts w:ascii="Aller" w:hAnsi="Aller" w:cstheme="majorBidi"/>
                <w:szCs w:val="20"/>
              </w:rPr>
              <w:t>t Automation and Soft Computing</w:t>
            </w:r>
            <w:r w:rsidR="004E14E6"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007CC4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4CF21170" wp14:editId="7D93E387">
                      <wp:simplePos x="0" y="0"/>
                      <wp:positionH relativeFrom="column">
                        <wp:posOffset>5551170</wp:posOffset>
                      </wp:positionH>
                      <wp:positionV relativeFrom="page">
                        <wp:posOffset>232410</wp:posOffset>
                      </wp:positionV>
                      <wp:extent cx="393700" cy="254000"/>
                      <wp:effectExtent l="0" t="0" r="0" b="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37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07CC4" w:rsidRPr="003C4A90" w:rsidRDefault="00007CC4" w:rsidP="00007CC4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-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F21170" id="Text Box 11" o:spid="_x0000_s1034" type="#_x0000_t202" style="position:absolute;left:0;text-align:left;margin-left:437.1pt;margin-top:18.3pt;width:31pt;height:20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zxhLQ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" filled="f" stroked="f" strokeweight=".5pt">
                      <v:textbox>
                        <w:txbxContent>
                          <w:p w:rsidR="00007CC4" w:rsidRPr="003C4A90" w:rsidRDefault="00007CC4" w:rsidP="00007CC4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</w:t>
                            </w: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6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AB5059"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="00AB5059"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</w:t>
            </w:r>
            <w:r w:rsidR="00AB5059" w:rsidRPr="00AB5059">
              <w:rPr>
                <w:rFonts w:ascii="Aller" w:hAnsi="Aller" w:cstheme="majorBidi"/>
                <w:szCs w:val="20"/>
              </w:rPr>
              <w:lastRenderedPageBreak/>
              <w:t>Source Software Systems" International Journal of Hybrid Information Technology (</w:t>
            </w:r>
            <w:r w:rsidR="00AB5059"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="00AB5059"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lastRenderedPageBreak/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AB5059" w:rsidP="00830370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007CC4" w:rsidP="00AB5059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7C97245" wp14:editId="7631840D">
                <wp:simplePos x="0" y="0"/>
                <wp:positionH relativeFrom="column">
                  <wp:posOffset>6101233</wp:posOffset>
                </wp:positionH>
                <wp:positionV relativeFrom="page">
                  <wp:posOffset>6561353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5" type="#_x0000_t202" style="position:absolute;margin-left:480.4pt;margin-top:516.65pt;width:31pt;height:20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007CC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6D216E3E" wp14:editId="368F3E1B">
                      <wp:simplePos x="0" y="0"/>
                      <wp:positionH relativeFrom="column">
                        <wp:posOffset>5467350</wp:posOffset>
                      </wp:positionH>
                      <wp:positionV relativeFrom="page">
                        <wp:posOffset>448945</wp:posOffset>
                      </wp:positionV>
                      <wp:extent cx="393700" cy="25400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937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07CC4" w:rsidRPr="003C4A90" w:rsidRDefault="00007CC4" w:rsidP="00007CC4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-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216E3E" id="Text Box 10" o:spid="_x0000_s1036" type="#_x0000_t202" style="position:absolute;left:0;text-align:left;margin-left:430.5pt;margin-top:35.35pt;width:31pt;height:20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" filled="f" stroked="f" strokeweight=".5pt">
                      <v:textbox>
                        <w:txbxContent>
                          <w:p w:rsidR="00007CC4" w:rsidRPr="003C4A90" w:rsidRDefault="00007CC4" w:rsidP="00007CC4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6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A478F4"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="00A478F4"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="00A478F4" w:rsidRPr="00AB5059">
              <w:rPr>
                <w:rFonts w:ascii="Aller" w:hAnsi="Aller" w:cstheme="majorBidi"/>
                <w:szCs w:val="20"/>
              </w:rPr>
              <w:t xml:space="preserve">, </w:t>
            </w:r>
            <w:r w:rsidR="00A478F4"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="00A478F4"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  <w:tr w:rsidR="00D0434D" w:rsidRPr="00D0434D" w:rsidTr="00D0434D">
        <w:tblPrEx>
          <w:shd w:val="clear" w:color="auto" w:fill="000000" w:themeFill="text1"/>
        </w:tblPrEx>
        <w:tc>
          <w:tcPr>
            <w:tcW w:w="10152" w:type="dxa"/>
            <w:gridSpan w:val="2"/>
            <w:shd w:val="clear" w:color="auto" w:fill="000000" w:themeFill="text1"/>
          </w:tcPr>
          <w:p w:rsidR="00D0434D" w:rsidRPr="00D0434D" w:rsidRDefault="00D0434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Pr="00D0434D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007CC4" w:rsidP="00007CC4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6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7" type="#_x0000_t202" style="position:absolute;left:0;text-align:left;margin-left:486.75pt;margin-top:751.2pt;width:31pt;height:20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" filled="f" stroked="f" strokeweight=".5pt">
                <v:textbox>
                  <w:txbxContent>
                    <w:p w:rsidR="00D0434D" w:rsidRPr="003C4A90" w:rsidRDefault="00007CC4" w:rsidP="00007CC4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6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4731" w:rsidRDefault="00014731" w:rsidP="005A7565">
      <w:r>
        <w:separator/>
      </w:r>
    </w:p>
  </w:endnote>
  <w:endnote w:type="continuationSeparator" w:id="0">
    <w:p w:rsidR="00014731" w:rsidRDefault="00014731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4731" w:rsidRDefault="00014731" w:rsidP="005A7565">
      <w:r>
        <w:separator/>
      </w:r>
    </w:p>
  </w:footnote>
  <w:footnote w:type="continuationSeparator" w:id="0">
    <w:p w:rsidR="00014731" w:rsidRDefault="00014731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kFAGWL4dstAAAA"/>
  </w:docVars>
  <w:rsids>
    <w:rsidRoot w:val="00F376E5"/>
    <w:rsid w:val="00000209"/>
    <w:rsid w:val="00007CC4"/>
    <w:rsid w:val="00014731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79F6"/>
    <w:rsid w:val="003A6261"/>
    <w:rsid w:val="003C4A90"/>
    <w:rsid w:val="003D2340"/>
    <w:rsid w:val="003D5D2E"/>
    <w:rsid w:val="003E0912"/>
    <w:rsid w:val="003F4906"/>
    <w:rsid w:val="00403BF4"/>
    <w:rsid w:val="00417BEB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31D8A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EBF047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A99AC-8C72-4818-B8C3-6396D0148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6</Pages>
  <Words>3058</Words>
  <Characters>17435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20453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2</cp:revision>
  <cp:lastPrinted>2019-10-10T04:22:00Z</cp:lastPrinted>
  <dcterms:created xsi:type="dcterms:W3CDTF">2016-05-13T14:44:00Z</dcterms:created>
  <dcterms:modified xsi:type="dcterms:W3CDTF">2019-12-29T05:32:00Z</dcterms:modified>
</cp:coreProperties>
</file>